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p>
    <w:bookmarkStart w:id="20" w:name="X229a209492476b3f866cb1c3ac17cf2fee79527"/>
    <w:p>
      <w:pPr>
        <w:pStyle w:val="Heading1"/>
      </w:pPr>
      <w:r>
        <w:t xml:space="preserve">Internship Application Letter: Chemical Engineer Position in Kuwait City</w:t>
      </w:r>
    </w:p>
    <w:p>
      <w:pPr>
        <w:pStyle w:val="FirstParagraph"/>
      </w:pPr>
      <w:r>
        <w:t xml:space="preserve">Dear Hiring Manager,</w:t>
      </w:r>
    </w:p>
    <w:p>
      <w:pPr>
        <w:pStyle w:val="BodyText"/>
      </w:pPr>
      <w:r>
        <w:t xml:space="preserve">I am writing with profound enthusiasm to submit my application for the Internship Program in Chemical Engineering at your esteemed organization, located within the vibrant heart of Kuwait City. As a highly motivated and academically accomplished Chemical Engineering student at [Your University], I have meticulously prepared myself to contribute meaningfully to your team and immerse myself in the dynamic industrial landscape of Kuwait City. This Internship Application Letter represents not merely an application, but a declaration of my unwavering commitment to applying my technical knowledge within the specific context of Kuwait’s strategic economic pillars, particularly its world-class petrochemical sector and ambitious sustainability initiatives centered in Kuwait City.</w:t>
      </w:r>
    </w:p>
    <w:p>
      <w:pPr>
        <w:pStyle w:val="BodyText"/>
      </w:pPr>
      <w:r>
        <w:t xml:space="preserve">My academic journey has been rigorously focused on core Chemical Engineering principles directly applicable to the challenges and opportunities present in Kuwait City. I have excelled in advanced coursework including Chemical Reaction Engineering, Transport Phenomena, Process Design and Analysis, Unit Operations Laboratory (with extensive hands-on experience operating distillation columns, absorption towers, and reactor simulations), Thermodynamics for Industrial Applications, and Environmental Engineering. My senior capstone project involved the design of a sustainable wastewater treatment system utilizing membrane filtration technology – a solution highly relevant to Kuwait City’s critical water resource management challenges in the arid Gulf environment. This project required not only technical precision but also an understanding of local environmental regulations and resource constraints, mirroring the practical considerations faced by industry leaders in Kuwait City. I am proficient in industry-standard software including Aspen Plus for process simulation, AutoCAD for equipment layout, and MATLAB for data analysis – skills I am eager to deploy within your Kuwait City facilities.</w:t>
      </w:r>
    </w:p>
    <w:p>
      <w:pPr>
        <w:pStyle w:val="BodyText"/>
      </w:pPr>
      <w:r>
        <w:t xml:space="preserve">What particularly fuels my interest in pursuing this Chemical Engineer internship opportunity specifically within Kuwait City is the unique confluence of global industrial leadership and national developmental vision that defines the city. Kuwait City serves as the undisputed epicenter for the nation’s energy sector, housing major refineries (like those operated by KPC - Kuwait Petroleum Corporation), petrochemical plants producing polymers and fertilizers, and increasingly significant renewable energy projects aligned with Kuwait National Vision 2035. I am deeply inspired by initiatives like the Al-Zour Refinery expansion and the development of solar-powered desalination plants – projects actively transforming Kuwait City into a hub of advanced industrial innovation while prioritizing environmental stewardship. This is precisely where my academic focus meets real-world impact. I am not merely seeking an internship; I aim to learn from experts who are shaping the future of chemical engineering within Kuwait City, contributing to solutions that support national goals and enhance the city’s global standing in sustainable resource management and industrial excellence.</w:t>
      </w:r>
    </w:p>
    <w:p>
      <w:pPr>
        <w:pStyle w:val="BodyText"/>
      </w:pPr>
      <w:r>
        <w:t xml:space="preserve">Beyond technical competencies, I bring a strong foundation in safety culture – paramount in Kuwait’s high-hazard industrial environment. I have completed comprehensive OSHA safety certifications and actively participate in campus safety committees, understanding that robust HSE (Health, Safety, Environment) protocols are non-negotiable for operational success at facilities across Kuwait City. Furthermore, I possess exceptional communication skills developed through collaborative group projects with international student teams and presenting technical findings to faculty panels. I am fluent in English (both written and spoken) and possess basic proficiency in Arabic – a significant asset for seamless integration within the local workforce of Kuwait City. I am eager to learn from the rich cultural context of Kuwaiti business practices, which emphasize respect, relationship-building, and meticulous attention to detail – qualities I actively cultivate.</w:t>
      </w:r>
    </w:p>
    <w:p>
      <w:pPr>
        <w:pStyle w:val="BodyText"/>
      </w:pPr>
      <w:r>
        <w:t xml:space="preserve">My motivation stems from a deep desire to contribute meaningfully rather than simply observe. The prospect of working alongside seasoned Chemical Engineers at a company headquartered in the dynamic urban center of Kuwait City offers an unparalleled opportunity to witness firsthand how theoretical principles translate into the complex, large-scale operations that power national progress. I am keen to apply my understanding of process optimization, material balances, and equipment design within real-world scenarios such as refining crude oil for gasoline production (a core industry activity across Kuwait City), optimizing polymer manufacturing processes for export markets, or developing innovative solutions for carbon capture and utilization – an area of growing importance in the Gulf. I am prepared to learn rapidly from the expertise embedded within your organization’s Kuwait City operations and actively contribute through diligent work on assigned projects, whether it involves data collection from plant operations, supporting process simulations, or assisting in small-scale pilot studies.</w:t>
      </w:r>
    </w:p>
    <w:p>
      <w:pPr>
        <w:pStyle w:val="BodyText"/>
      </w:pPr>
      <w:r>
        <w:t xml:space="preserve">I have attached my detailed resume for your review, which further elaborates on my academic achievements, relevant laboratory experience (including a summer research project focused on catalyst efficiency in low-temperature hydrodesulfurization), and leadership roles within the university’s Chemical Engineering Society. I am confident that my technical skills, proactive attitude, cultural sensitivity, and genuine passion for the chemical engineering industry within Kuwait City align perfectly with your internship program’s objectives. I am eager to bring my energy and dedication to your team based in Kuwait City and learn from the best in an environment dedicated to industrial innovation.</w:t>
      </w:r>
    </w:p>
    <w:p>
      <w:pPr>
        <w:pStyle w:val="BodyText"/>
      </w:pPr>
      <w:r>
        <w:t xml:space="preserve">Thank you for considering my application for this vital Internship Application Letter opportunity. I am deeply impressed by your organization’s commitment to excellence and sustainable growth within Kuwait City, and I am excited about the possibility of contributing to your mission. I welcome the opportunity to discuss how my skills as a prospective Chemical Engineer can benefit your team during an interview at your earliest convenience. Please feel free to contact me via email at [Your Email Address] or phone at [Your Phone Number].</w:t>
      </w:r>
    </w:p>
    <w:p>
      <w:pPr>
        <w:pStyle w:val="BodyText"/>
      </w:pPr>
      <w:r>
        <w:t xml:space="preserve">Sincerely,</w:t>
      </w:r>
    </w:p>
    <w:p>
      <w:pPr>
        <w:pStyle w:val="BodyText"/>
      </w:pPr>
      <w:r>
        <w:t xml:space="preserve">[Your Full Name]</w:t>
      </w:r>
    </w:p>
    <w:p>
      <w:pPr>
        <w:pStyle w:val="BodyText"/>
      </w:pPr>
      <w:r>
        <w:t xml:space="preserve">[Your University and Degree Program - e.g., B.Sc. Chemical Engineering, University of Kuwait (or your institution)]</w:t>
      </w:r>
    </w:p>
    <w:p>
      <w:pPr>
        <w:pStyle w:val="BodyText"/>
      </w:pPr>
      <w:r>
        <w:t xml:space="preserve">[City, Country]</w:t>
      </w:r>
    </w:p>
    <w:p>
      <w:pPr>
        <w:pStyle w:val="BodyText"/>
      </w:pPr>
      <w:r>
        <w:br/>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cal Engineer</dc:title>
  <dc:creator/>
  <dc:language>en</dc:language>
  <cp:keywords/>
  <dcterms:created xsi:type="dcterms:W3CDTF">2026-07-21T08:18:35Z</dcterms:created>
  <dcterms:modified xsi:type="dcterms:W3CDTF">2026-07-21T08:18:35Z</dcterms:modified>
</cp:coreProperties>
</file>

<file path=docProps/custom.xml><?xml version="1.0" encoding="utf-8"?>
<Properties xmlns="http://schemas.openxmlformats.org/officeDocument/2006/custom-properties" xmlns:vt="http://schemas.openxmlformats.org/officeDocument/2006/docPropsVTypes"/>
</file>